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5001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706"/>
        <w:gridCol w:w="17"/>
        <w:gridCol w:w="1836"/>
        <w:gridCol w:w="34"/>
        <w:gridCol w:w="97"/>
        <w:gridCol w:w="1772"/>
        <w:gridCol w:w="19"/>
        <w:gridCol w:w="334"/>
        <w:gridCol w:w="566"/>
        <w:gridCol w:w="853"/>
        <w:gridCol w:w="1838"/>
      </w:tblGrid>
      <w:tr w:rsidR="00CF2A81" w:rsidRPr="00E910F2" w14:paraId="4585E4EF" w14:textId="77777777" w:rsidTr="002C31E2">
        <w:trPr>
          <w:trHeight w:val="990"/>
        </w:trPr>
        <w:tc>
          <w:tcPr>
            <w:tcW w:w="5000" w:type="pct"/>
            <w:gridSpan w:val="12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2C31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E02BD4" w:rsidRPr="00E910F2" w14:paraId="60105210" w14:textId="77777777" w:rsidTr="00E02B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5AE0861B" w:rsidR="00E02BD4" w:rsidRPr="00E910F2" w:rsidRDefault="00E02B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190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BDFB7" w14:textId="77777777" w:rsidR="00E02BD4" w:rsidRPr="00661477" w:rsidRDefault="00E02B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65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626065" w14:textId="05366E6F" w:rsidR="00E02BD4" w:rsidRPr="00661477" w:rsidRDefault="00E02BD4" w:rsidP="00E02BD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İmza</w:t>
            </w:r>
          </w:p>
        </w:tc>
        <w:tc>
          <w:tcPr>
            <w:tcW w:w="8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EF5EB0" w14:textId="65F73476" w:rsidR="00E02BD4" w:rsidRPr="00661477" w:rsidRDefault="00E02B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E02BD4" w:rsidRPr="00E910F2" w14:paraId="5DF379C0" w14:textId="77777777" w:rsidTr="00E02B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2D8E19" w14:textId="4742F989" w:rsidR="00E02BD4" w:rsidRDefault="00E02BD4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8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AAD1C" w14:textId="0A83F4F5" w:rsidR="00E02BD4" w:rsidRDefault="00E02BD4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FFABE" w14:textId="035908CA" w:rsidR="00E02BD4" w:rsidRDefault="00174954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BDF3375F34C048C6BD27F046862019BA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E02BD4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E02BD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40795889"/>
                <w:lock w:val="sdtContentLocked"/>
                <w:placeholder>
                  <w:docPart w:val="9D51331838A849069ACC1AE14EC3F2E0"/>
                </w:placeholder>
                <w15:appearance w15:val="hidden"/>
              </w:sdtPr>
              <w:sdtEndPr/>
              <w:sdtContent>
                <w:r w:rsidR="00E02BD4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  <w:tc>
          <w:tcPr>
            <w:tcW w:w="659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31042" w14:textId="77777777" w:rsidR="00E02BD4" w:rsidRDefault="00E02BD4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15AC0" w14:textId="36114682" w:rsidR="00E02BD4" w:rsidRDefault="00E02BD4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21739" w:rsidRPr="00E910F2" w14:paraId="12340D78" w14:textId="77777777" w:rsidTr="002C31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F05C" w14:textId="77777777" w:rsidR="00F21739" w:rsidRPr="00E910F2" w:rsidRDefault="00F21739" w:rsidP="00F21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3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B67D" w14:textId="0EA1AB69" w:rsidR="00F21739" w:rsidRPr="00E910F2" w:rsidRDefault="00174954" w:rsidP="00F21739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412348961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F21739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F2173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62717623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F21739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67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B4AC" w14:textId="245E9660" w:rsidR="00F21739" w:rsidRPr="003444A8" w:rsidRDefault="00174954" w:rsidP="00F21739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2850273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F21739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F21739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6C7C7285A440419F87A8A6CE8D228102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61D703783D034FF3AED43E766F6A0F9A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F21739" w:rsidRPr="0074238F">
                      <w:rPr>
                        <w:rFonts w:ascii="Times New Roman" w:eastAsia="Trebuchet MS" w:hAnsi="Times New Roman" w:cs="Times New Roman"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</w:p>
        </w:tc>
      </w:tr>
      <w:tr w:rsidR="00E02BD4" w:rsidRPr="00E910F2" w14:paraId="7B9E7E75" w14:textId="77777777" w:rsidTr="00C379E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C7773" w14:textId="77777777" w:rsidR="00E02BD4" w:rsidRPr="00E910F2" w:rsidRDefault="00E02BD4" w:rsidP="00C379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sansüstü Derece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762729363"/>
            <w:placeholder>
              <w:docPart w:val="9176B81F7B8B4836A3CEB1511A9E1AF7"/>
            </w:placeholder>
            <w:comboBox>
              <w:listItem w:displayText="Derece seçiniz" w:value="Derece seçiniz"/>
              <w:listItem w:displayText="Yüksek Lisans" w:value="Yüksek Lisans"/>
              <w:listItem w:displayText="Lisansa Dayalı Doktora" w:value="Lisansa Dayalı Doktora"/>
              <w:listItem w:displayText="Yüksek Lisansa Dayalı Doktora" w:value="Yüksek Lisansa Dayalı Doktora"/>
            </w:comboBox>
          </w:sdtPr>
          <w:sdtEndPr/>
          <w:sdtContent>
            <w:tc>
              <w:tcPr>
                <w:tcW w:w="3414" w:type="pct"/>
                <w:gridSpan w:val="9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49EF47B3" w14:textId="77777777" w:rsidR="00E02BD4" w:rsidRPr="00E910F2" w:rsidRDefault="00E02BD4" w:rsidP="00C379E1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Derece seçiniz</w:t>
                </w:r>
              </w:p>
            </w:tc>
          </w:sdtContent>
        </w:sdt>
      </w:tr>
      <w:tr w:rsidR="00FC470A" w:rsidRPr="00E910F2" w14:paraId="6F82C785" w14:textId="77777777" w:rsidTr="002C31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020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C28A6" w14:textId="1DD1273A" w:rsidR="00FC470A" w:rsidRPr="000E6B1B" w:rsidRDefault="00FC470A" w:rsidP="007D579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361A6">
              <w:rPr>
                <w:rFonts w:ascii="Times New Roman" w:hAnsi="Times New Roman" w:cs="Times New Roman"/>
                <w:b/>
                <w:sz w:val="20"/>
                <w:szCs w:val="20"/>
              </w:rPr>
              <w:t>Anabilim Dalı</w:t>
            </w:r>
            <w:r w:rsidRPr="000E6B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şkanlığına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sdt>
            <w:sdt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d w:val="-726765268"/>
              <w:lock w:val="sdtLocked"/>
              <w:placeholder>
                <w:docPart w:val="BC8D38B65EE8433EB39FACCCAD31956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4E6016AF" w14:textId="77777777" w:rsidR="00FC470A" w:rsidRPr="000E6B1B" w:rsidRDefault="00FC470A" w:rsidP="007D579E">
                <w:pPr>
                  <w:jc w:val="right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08413B30" w14:textId="0039B08C" w:rsidR="000D1CB4" w:rsidRDefault="00FC470A" w:rsidP="00661477">
            <w:pPr>
              <w:ind w:left="26" w:firstLine="57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sz w:val="20"/>
                <w:szCs w:val="20"/>
              </w:rPr>
              <w:t xml:space="preserve">Anabilim </w:t>
            </w:r>
            <w:r w:rsidR="00232FEC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967E19">
              <w:rPr>
                <w:rFonts w:ascii="Times New Roman" w:hAnsi="Times New Roman" w:cs="Times New Roman"/>
                <w:sz w:val="20"/>
                <w:szCs w:val="20"/>
              </w:rPr>
              <w:t>alı</w:t>
            </w:r>
            <w:r w:rsidR="00232FEC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967E19">
              <w:rPr>
                <w:rFonts w:ascii="Times New Roman" w:hAnsi="Times New Roman" w:cs="Times New Roman"/>
                <w:sz w:val="20"/>
                <w:szCs w:val="20"/>
              </w:rPr>
              <w:t xml:space="preserve">nıza kayıtlı </w:t>
            </w:r>
            <w:r w:rsidR="00CE372C">
              <w:rPr>
                <w:rFonts w:ascii="Times New Roman" w:hAnsi="Times New Roman" w:cs="Times New Roman"/>
                <w:sz w:val="20"/>
                <w:szCs w:val="20"/>
              </w:rPr>
              <w:t>yukarıda</w:t>
            </w:r>
            <w:r w:rsidRPr="00967E19">
              <w:rPr>
                <w:rFonts w:ascii="Times New Roman" w:hAnsi="Times New Roman" w:cs="Times New Roman"/>
                <w:sz w:val="20"/>
                <w:szCs w:val="20"/>
              </w:rPr>
              <w:t xml:space="preserve"> bilgileri yazılı öğrenciye ait mevcut danışmanın değiştirilmesi </w:t>
            </w:r>
            <w:r w:rsidR="000D1CB4">
              <w:rPr>
                <w:rFonts w:ascii="Times New Roman" w:hAnsi="Times New Roman" w:cs="Times New Roman"/>
                <w:sz w:val="20"/>
                <w:szCs w:val="20"/>
              </w:rPr>
              <w:t>hususunda</w:t>
            </w:r>
            <w:r w:rsidR="00DE0116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5753221F" w14:textId="648BB67D" w:rsidR="00FC470A" w:rsidRPr="00967E19" w:rsidRDefault="000D1CB4" w:rsidP="00661477">
            <w:pPr>
              <w:ind w:left="26" w:firstLine="57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="00FC470A" w:rsidRPr="00967E19">
              <w:rPr>
                <w:rFonts w:ascii="Times New Roman" w:hAnsi="Times New Roman" w:cs="Times New Roman"/>
                <w:sz w:val="20"/>
                <w:szCs w:val="20"/>
              </w:rPr>
              <w:t>ereğini arz ederim.</w:t>
            </w:r>
          </w:p>
          <w:p w14:paraId="2B50E457" w14:textId="2FCA913E" w:rsidR="00FC470A" w:rsidRPr="00967E19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nışman</w:t>
            </w:r>
            <w:r w:rsidR="004155C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eya Öğrenci</w:t>
            </w:r>
          </w:p>
          <w:p w14:paraId="223F3FE4" w14:textId="34F76BFD" w:rsidR="00CE372C" w:rsidRPr="00E21CE6" w:rsidRDefault="00FC470A" w:rsidP="00CE372C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vanı, Adı Soyadı</w:t>
            </w:r>
          </w:p>
        </w:tc>
      </w:tr>
      <w:tr w:rsidR="003B7637" w:rsidRPr="00E910F2" w14:paraId="0C23853D" w14:textId="77777777" w:rsidTr="002C31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7B447403" w14:textId="77777777" w:rsidR="003B7637" w:rsidRPr="00330B17" w:rsidRDefault="003B7637" w:rsidP="007D579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MEVCUT DANIŞMANI BİLGİLERİ</w:t>
            </w:r>
          </w:p>
        </w:tc>
      </w:tr>
      <w:tr w:rsidR="003B7637" w:rsidRPr="00E910F2" w14:paraId="59981AFA" w14:textId="77777777" w:rsidTr="00831A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83"/>
          <w:jc w:val="center"/>
        </w:trPr>
        <w:tc>
          <w:tcPr>
            <w:tcW w:w="157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BB293C" w14:textId="77777777" w:rsidR="003B7637" w:rsidRPr="003B7637" w:rsidRDefault="003B7637" w:rsidP="007D579E">
            <w:pPr>
              <w:rPr>
                <w:rFonts w:ascii="Times New Roman" w:hAnsi="Times New Roman"/>
                <w:sz w:val="20"/>
                <w:szCs w:val="20"/>
              </w:rPr>
            </w:pPr>
            <w:r w:rsidRPr="003B7637">
              <w:rPr>
                <w:rFonts w:ascii="Times New Roman" w:hAnsi="Times New Roman"/>
                <w:sz w:val="20"/>
                <w:szCs w:val="20"/>
              </w:rPr>
              <w:t>Unvanı, Adı Soyadı</w:t>
            </w:r>
          </w:p>
        </w:tc>
        <w:tc>
          <w:tcPr>
            <w:tcW w:w="3422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29C5DB" w14:textId="77777777" w:rsidR="003B7637" w:rsidRPr="003B7637" w:rsidRDefault="003B7637" w:rsidP="007D579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B7637" w:rsidRPr="00E910F2" w14:paraId="56745F28" w14:textId="77777777" w:rsidTr="00831A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83"/>
          <w:jc w:val="center"/>
        </w:trPr>
        <w:tc>
          <w:tcPr>
            <w:tcW w:w="157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4FE068" w14:textId="77777777" w:rsidR="003B7637" w:rsidRPr="003B7637" w:rsidRDefault="003B7637" w:rsidP="007D579E">
            <w:pPr>
              <w:rPr>
                <w:rFonts w:ascii="Times New Roman" w:hAnsi="Times New Roman"/>
                <w:sz w:val="20"/>
                <w:szCs w:val="20"/>
              </w:rPr>
            </w:pPr>
            <w:r w:rsidRPr="003B7637">
              <w:rPr>
                <w:rFonts w:ascii="Times New Roman" w:hAnsi="Times New Roman"/>
                <w:sz w:val="20"/>
                <w:szCs w:val="20"/>
              </w:rPr>
              <w:t>Üniversite / Bölüm / Anabilim Dalı</w:t>
            </w:r>
          </w:p>
        </w:tc>
        <w:tc>
          <w:tcPr>
            <w:tcW w:w="3422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60CBBA" w14:textId="77777777" w:rsidR="003B7637" w:rsidRPr="003B7637" w:rsidRDefault="003B7637" w:rsidP="007D579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56C5" w:rsidRPr="00E910F2" w14:paraId="5B0D819D" w14:textId="77777777" w:rsidTr="00831A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83"/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436B6C" w14:textId="77777777" w:rsidR="004556C5" w:rsidRPr="003B7637" w:rsidRDefault="004556C5" w:rsidP="007D579E">
            <w:pPr>
              <w:rPr>
                <w:rFonts w:ascii="Times New Roman" w:hAnsi="Times New Roman"/>
                <w:sz w:val="20"/>
                <w:szCs w:val="20"/>
              </w:rPr>
            </w:pPr>
            <w:r w:rsidRPr="003B7637">
              <w:rPr>
                <w:rFonts w:ascii="Times New Roman" w:hAnsi="Times New Roman"/>
                <w:sz w:val="20"/>
                <w:szCs w:val="20"/>
              </w:rPr>
              <w:t>Telefon</w:t>
            </w:r>
          </w:p>
        </w:tc>
        <w:tc>
          <w:tcPr>
            <w:tcW w:w="125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7D08BE" w14:textId="77777777" w:rsidR="004556C5" w:rsidRPr="003B7637" w:rsidRDefault="004556C5" w:rsidP="007D579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C53A30" w14:textId="52CB061B" w:rsidR="004556C5" w:rsidRPr="003B7637" w:rsidRDefault="004556C5" w:rsidP="007D579E">
            <w:pPr>
              <w:rPr>
                <w:rFonts w:ascii="Times New Roman" w:hAnsi="Times New Roman"/>
                <w:sz w:val="20"/>
                <w:szCs w:val="20"/>
              </w:rPr>
            </w:pPr>
            <w:r w:rsidRPr="003B7637">
              <w:rPr>
                <w:rFonts w:ascii="Times New Roman" w:hAnsi="Times New Roman"/>
                <w:sz w:val="20"/>
                <w:szCs w:val="20"/>
              </w:rPr>
              <w:t>E-Posta</w:t>
            </w:r>
          </w:p>
        </w:tc>
        <w:tc>
          <w:tcPr>
            <w:tcW w:w="125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D24E2A" w14:textId="5725E15C" w:rsidR="004556C5" w:rsidRPr="003B7637" w:rsidRDefault="004556C5" w:rsidP="007D579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56C5" w:rsidRPr="00E910F2" w14:paraId="3321E700" w14:textId="77777777" w:rsidTr="002C31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79B1C00F" w14:textId="77777777" w:rsidR="004556C5" w:rsidRPr="00330B17" w:rsidRDefault="004556C5" w:rsidP="004556C5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YENİ DANIŞMANI BİLGİLERİ</w:t>
            </w:r>
          </w:p>
        </w:tc>
      </w:tr>
      <w:tr w:rsidR="004556C5" w:rsidRPr="00E910F2" w14:paraId="0FB072F0" w14:textId="77777777" w:rsidTr="00831A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83"/>
          <w:jc w:val="center"/>
        </w:trPr>
        <w:tc>
          <w:tcPr>
            <w:tcW w:w="157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A7C60A" w14:textId="77777777" w:rsidR="004556C5" w:rsidRPr="003B7637" w:rsidRDefault="004556C5" w:rsidP="004556C5">
            <w:pPr>
              <w:rPr>
                <w:rFonts w:ascii="Times New Roman" w:hAnsi="Times New Roman"/>
                <w:sz w:val="20"/>
                <w:szCs w:val="20"/>
              </w:rPr>
            </w:pPr>
            <w:r w:rsidRPr="003B7637">
              <w:rPr>
                <w:rFonts w:ascii="Times New Roman" w:hAnsi="Times New Roman"/>
                <w:sz w:val="20"/>
                <w:szCs w:val="20"/>
              </w:rPr>
              <w:t>Unvanı, Adı Soyadı</w:t>
            </w:r>
          </w:p>
        </w:tc>
        <w:tc>
          <w:tcPr>
            <w:tcW w:w="3422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653BB5" w14:textId="77777777" w:rsidR="004556C5" w:rsidRPr="00BE230D" w:rsidRDefault="004556C5" w:rsidP="004556C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56C5" w:rsidRPr="00E910F2" w14:paraId="12C142A1" w14:textId="77777777" w:rsidTr="00831A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83"/>
          <w:jc w:val="center"/>
        </w:trPr>
        <w:tc>
          <w:tcPr>
            <w:tcW w:w="157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360F0A" w14:textId="77777777" w:rsidR="004556C5" w:rsidRPr="003B7637" w:rsidRDefault="004556C5" w:rsidP="004556C5">
            <w:pPr>
              <w:rPr>
                <w:rFonts w:ascii="Times New Roman" w:hAnsi="Times New Roman"/>
                <w:sz w:val="20"/>
                <w:szCs w:val="20"/>
              </w:rPr>
            </w:pPr>
            <w:r w:rsidRPr="003B7637">
              <w:rPr>
                <w:rFonts w:ascii="Times New Roman" w:hAnsi="Times New Roman"/>
                <w:sz w:val="20"/>
                <w:szCs w:val="20"/>
              </w:rPr>
              <w:t>Üniversite / Bölüm / Anabilim Dalı</w:t>
            </w:r>
          </w:p>
        </w:tc>
        <w:tc>
          <w:tcPr>
            <w:tcW w:w="3422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EBF921" w14:textId="77777777" w:rsidR="004556C5" w:rsidRPr="00BE230D" w:rsidRDefault="004556C5" w:rsidP="004556C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56C5" w:rsidRPr="00E910F2" w14:paraId="64F0BD20" w14:textId="77777777" w:rsidTr="00831A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83"/>
          <w:jc w:val="center"/>
        </w:trPr>
        <w:tc>
          <w:tcPr>
            <w:tcW w:w="1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3B1834D" w14:textId="77777777" w:rsidR="004556C5" w:rsidRPr="003B7637" w:rsidRDefault="004556C5" w:rsidP="00717907">
            <w:pPr>
              <w:rPr>
                <w:rFonts w:ascii="Times New Roman" w:hAnsi="Times New Roman"/>
                <w:sz w:val="20"/>
                <w:szCs w:val="20"/>
              </w:rPr>
            </w:pPr>
            <w:r w:rsidRPr="003B7637">
              <w:rPr>
                <w:rFonts w:ascii="Times New Roman" w:hAnsi="Times New Roman"/>
                <w:sz w:val="20"/>
                <w:szCs w:val="20"/>
              </w:rPr>
              <w:t>Telefon</w:t>
            </w:r>
          </w:p>
        </w:tc>
        <w:tc>
          <w:tcPr>
            <w:tcW w:w="125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06E17C" w14:textId="77777777" w:rsidR="004556C5" w:rsidRPr="003B7637" w:rsidRDefault="004556C5" w:rsidP="00717907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053AF2" w14:textId="77777777" w:rsidR="004556C5" w:rsidRPr="003B7637" w:rsidRDefault="004556C5" w:rsidP="00717907">
            <w:pPr>
              <w:rPr>
                <w:rFonts w:ascii="Times New Roman" w:hAnsi="Times New Roman"/>
                <w:sz w:val="20"/>
                <w:szCs w:val="20"/>
              </w:rPr>
            </w:pPr>
            <w:r w:rsidRPr="003B7637">
              <w:rPr>
                <w:rFonts w:ascii="Times New Roman" w:hAnsi="Times New Roman"/>
                <w:sz w:val="20"/>
                <w:szCs w:val="20"/>
              </w:rPr>
              <w:t>E-Posta</w:t>
            </w:r>
          </w:p>
        </w:tc>
        <w:tc>
          <w:tcPr>
            <w:tcW w:w="125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B33B24" w14:textId="77777777" w:rsidR="004556C5" w:rsidRPr="003B7637" w:rsidRDefault="004556C5" w:rsidP="00717907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769D9" w:rsidRPr="00E910F2" w14:paraId="4469579D" w14:textId="77777777" w:rsidTr="00D769D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83"/>
          <w:jc w:val="center"/>
        </w:trPr>
        <w:tc>
          <w:tcPr>
            <w:tcW w:w="157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2355CF" w14:textId="77777777" w:rsidR="00D769D9" w:rsidRPr="003B7637" w:rsidRDefault="00D769D9" w:rsidP="004556C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anışmanı Olduğu Öğrenci Sayısı</w:t>
            </w:r>
          </w:p>
        </w:tc>
        <w:tc>
          <w:tcPr>
            <w:tcW w:w="1754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248F31" w14:textId="0E29CD65" w:rsidR="00D769D9" w:rsidRPr="00BE230D" w:rsidRDefault="00D769D9" w:rsidP="00D769D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E230D">
              <w:rPr>
                <w:rFonts w:ascii="Times New Roman" w:hAnsi="Times New Roman"/>
                <w:sz w:val="20"/>
                <w:szCs w:val="20"/>
              </w:rPr>
              <w:t>Yüksek Lisan</w:t>
            </w:r>
            <w:r>
              <w:rPr>
                <w:rFonts w:ascii="Times New Roman" w:hAnsi="Times New Roman"/>
                <w:sz w:val="20"/>
                <w:szCs w:val="20"/>
              </w:rPr>
              <w:t>s</w:t>
            </w:r>
          </w:p>
        </w:tc>
        <w:tc>
          <w:tcPr>
            <w:tcW w:w="166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8A4AEE" w14:textId="4AFF945C" w:rsidR="00D769D9" w:rsidRPr="00BE230D" w:rsidRDefault="00D769D9" w:rsidP="00D769D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E230D">
              <w:rPr>
                <w:rFonts w:ascii="Times New Roman" w:hAnsi="Times New Roman"/>
                <w:sz w:val="20"/>
                <w:szCs w:val="20"/>
              </w:rPr>
              <w:t>Doktora</w:t>
            </w:r>
          </w:p>
        </w:tc>
      </w:tr>
      <w:tr w:rsidR="00D769D9" w:rsidRPr="00E910F2" w14:paraId="168D852E" w14:textId="77777777" w:rsidTr="00D769D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83"/>
          <w:jc w:val="center"/>
        </w:trPr>
        <w:tc>
          <w:tcPr>
            <w:tcW w:w="157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5E8B09" w14:textId="77777777" w:rsidR="00D769D9" w:rsidRDefault="00D769D9" w:rsidP="004556C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7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63670C4" w14:textId="366AE906" w:rsidR="00D769D9" w:rsidRPr="00BE230D" w:rsidRDefault="00D769D9" w:rsidP="00D769D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ezli</w:t>
            </w:r>
          </w:p>
        </w:tc>
        <w:tc>
          <w:tcPr>
            <w:tcW w:w="877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08BF99" w14:textId="3E7A4A7F" w:rsidR="00D769D9" w:rsidRPr="00BE230D" w:rsidRDefault="00D769D9" w:rsidP="00D769D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ezsiz</w:t>
            </w:r>
          </w:p>
        </w:tc>
        <w:tc>
          <w:tcPr>
            <w:tcW w:w="1668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AB1691" w14:textId="77777777" w:rsidR="00D769D9" w:rsidRPr="00BE230D" w:rsidRDefault="00D769D9" w:rsidP="004556C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769D9" w:rsidRPr="00E910F2" w14:paraId="568648C8" w14:textId="77777777" w:rsidTr="00B066F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83"/>
          <w:jc w:val="center"/>
        </w:trPr>
        <w:tc>
          <w:tcPr>
            <w:tcW w:w="157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3AFAA5" w14:textId="77777777" w:rsidR="00D769D9" w:rsidRDefault="00D769D9" w:rsidP="004556C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7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9ABA68" w14:textId="77777777" w:rsidR="00D769D9" w:rsidRPr="00BE230D" w:rsidRDefault="00D769D9" w:rsidP="00B066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7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AE69FA" w14:textId="000E8F43" w:rsidR="00D769D9" w:rsidRPr="00BE230D" w:rsidRDefault="00D769D9" w:rsidP="00B066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68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247417" w14:textId="77777777" w:rsidR="00D769D9" w:rsidRPr="00BE230D" w:rsidRDefault="00D769D9" w:rsidP="00B066F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56C5" w:rsidRPr="00E910F2" w14:paraId="6B31FB5C" w14:textId="77777777" w:rsidTr="004556C5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850"/>
          <w:jc w:val="center"/>
        </w:trPr>
        <w:tc>
          <w:tcPr>
            <w:tcW w:w="157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5302FF" w14:textId="77777777" w:rsidR="004556C5" w:rsidRPr="003B7637" w:rsidRDefault="004556C5" w:rsidP="004556C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Gerekçe (Ek sayfa kullanılabilir)</w:t>
            </w:r>
          </w:p>
        </w:tc>
        <w:tc>
          <w:tcPr>
            <w:tcW w:w="3422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A6A5C3" w14:textId="77777777" w:rsidR="004556C5" w:rsidRPr="00BE230D" w:rsidRDefault="004556C5" w:rsidP="004556C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56C5" w:rsidRPr="00E910F2" w14:paraId="4DAEFB66" w14:textId="77777777" w:rsidTr="002C31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1EF59056" w14:textId="770251A6" w:rsidR="004556C5" w:rsidRPr="00330B17" w:rsidRDefault="004556C5" w:rsidP="004556C5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FC470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İLİM DALI BAŞKAN</w:t>
            </w:r>
            <w:r w:rsidR="001337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ĞI</w:t>
            </w:r>
          </w:p>
        </w:tc>
      </w:tr>
      <w:tr w:rsidR="004556C5" w:rsidRPr="00E910F2" w14:paraId="2D9302BB" w14:textId="77777777" w:rsidTr="002C31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C8012" w14:textId="77777777" w:rsidR="004556C5" w:rsidRDefault="004556C5" w:rsidP="004556C5">
            <w:pPr>
              <w:pStyle w:val="Balk1"/>
              <w:numPr>
                <w:ilvl w:val="0"/>
                <w:numId w:val="0"/>
              </w:numPr>
              <w:ind w:left="360" w:right="141"/>
              <w:jc w:val="center"/>
            </w:pPr>
            <w:r w:rsidRPr="00B00A5D">
              <w:t>Lisansüstü Eğitim Enstitüsü Müdürlüğüne</w:t>
            </w:r>
            <w:r>
              <w:t>,</w:t>
            </w:r>
          </w:p>
          <w:p w14:paraId="552A1EF6" w14:textId="77777777" w:rsidR="004556C5" w:rsidRDefault="00174954" w:rsidP="004556C5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-858498993"/>
                <w:lock w:val="sdtLocked"/>
                <w:placeholder>
                  <w:docPart w:val="C2EA1E2E8C3F43BA8BBD69A6DBB5D178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4556C5" w:rsidRPr="00E531D0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sdtContent>
            </w:sdt>
          </w:p>
          <w:p w14:paraId="4BF296E9" w14:textId="4A678C66" w:rsidR="004556C5" w:rsidRPr="001174B7" w:rsidRDefault="004556C5" w:rsidP="004556C5">
            <w:pPr>
              <w:ind w:firstLine="59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174B7">
              <w:rPr>
                <w:rFonts w:ascii="Times New Roman" w:hAnsi="Times New Roman" w:cs="Times New Roman"/>
                <w:sz w:val="20"/>
                <w:szCs w:val="20"/>
              </w:rPr>
              <w:t xml:space="preserve">Bilgileri verile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öğrenciye ilişkin </w:t>
            </w:r>
            <w:r w:rsidR="0042258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nışman </w:t>
            </w:r>
            <w:r w:rsidR="0042258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ğişiklik </w:t>
            </w:r>
            <w:r w:rsidR="00422582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rmu</w:t>
            </w:r>
            <w:r w:rsidR="00232FEC">
              <w:rPr>
                <w:rFonts w:ascii="Times New Roman" w:hAnsi="Times New Roman" w:cs="Times New Roman"/>
                <w:sz w:val="20"/>
                <w:szCs w:val="20"/>
              </w:rPr>
              <w:t>nun işleme alınması hususunda,</w:t>
            </w:r>
          </w:p>
          <w:p w14:paraId="349456CA" w14:textId="5D44BF87" w:rsidR="004556C5" w:rsidRPr="001174B7" w:rsidRDefault="004556C5" w:rsidP="00C8798E">
            <w:pPr>
              <w:ind w:firstLine="59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ereğini</w:t>
            </w:r>
            <w:r w:rsidRPr="001174B7">
              <w:rPr>
                <w:rFonts w:ascii="Times New Roman" w:hAnsi="Times New Roman" w:cs="Times New Roman"/>
                <w:sz w:val="20"/>
                <w:szCs w:val="20"/>
              </w:rPr>
              <w:t xml:space="preserve"> arz ederim.   </w:t>
            </w:r>
          </w:p>
          <w:p w14:paraId="39D25DAC" w14:textId="77777777" w:rsidR="004556C5" w:rsidRPr="0095384C" w:rsidRDefault="004556C5" w:rsidP="00C8798E">
            <w:pPr>
              <w:pStyle w:val="Balk1"/>
              <w:numPr>
                <w:ilvl w:val="0"/>
                <w:numId w:val="0"/>
              </w:numPr>
              <w:ind w:left="5989"/>
              <w:jc w:val="center"/>
            </w:pPr>
            <w:r w:rsidRPr="0095384C">
              <w:t>Anabilim Dalı Başkanı</w:t>
            </w:r>
          </w:p>
          <w:p w14:paraId="43BFBBC3" w14:textId="4C99C424" w:rsidR="004556C5" w:rsidRPr="00FC470A" w:rsidRDefault="004556C5" w:rsidP="00C95B5F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95384C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Unvanı, Adı Soyadı</w:t>
            </w:r>
          </w:p>
        </w:tc>
      </w:tr>
      <w:tr w:rsidR="004556C5" w:rsidRPr="00E910F2" w14:paraId="37997B43" w14:textId="77777777" w:rsidTr="002C31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A4F0A9" w14:textId="362228E0" w:rsidR="004556C5" w:rsidRPr="00397497" w:rsidRDefault="004556C5" w:rsidP="004556C5">
            <w:pPr>
              <w:tabs>
                <w:tab w:val="left" w:pos="168"/>
              </w:tabs>
              <w:ind w:left="29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Açıklamalar:</w:t>
            </w:r>
          </w:p>
          <w:p w14:paraId="60127C35" w14:textId="77777777" w:rsidR="004556C5" w:rsidRPr="00DE23F5" w:rsidRDefault="004556C5" w:rsidP="004556C5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29" w:firstLine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EA7F5B">
              <w:rPr>
                <w:rFonts w:ascii="Times New Roman" w:hAnsi="Times New Roman" w:cs="Times New Roman"/>
                <w:sz w:val="16"/>
                <w:szCs w:val="16"/>
              </w:rPr>
              <w:t>Danışman Değişiklikleri BTU Lisansüstü Eğitim ve Öğretim Yönetmeliğinin 16(4) maddesinde belirtildiği şekilde yapılır. (</w:t>
            </w:r>
            <w:r w:rsidRPr="00EA7F5B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Madde16(4) Danışman değişikliği öğrencinin ve/veya danışmanın yazılı başvurusu, danışmanın, enstitü anabilim dalı başkanının görüşü ve enstitü yönetim kurulunun kararı ile gerçekleşir. Danışman </w:t>
            </w:r>
            <w:r w:rsidRPr="00DE23F5">
              <w:rPr>
                <w:rFonts w:ascii="Times New Roman" w:hAnsi="Times New Roman" w:cs="Times New Roman"/>
                <w:i/>
                <w:sz w:val="16"/>
                <w:szCs w:val="16"/>
              </w:rPr>
              <w:t>değişikliğinde yeni danışmanın onayı da aranır.)</w:t>
            </w:r>
          </w:p>
          <w:p w14:paraId="18595EE0" w14:textId="3274B4DE" w:rsidR="00DE23F5" w:rsidRPr="006F2D48" w:rsidRDefault="00DE23F5" w:rsidP="004556C5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29" w:firstLine="0"/>
              <w:jc w:val="both"/>
              <w:rPr>
                <w:rFonts w:ascii="Times New Roman" w:hAnsi="Times New Roman"/>
                <w:b/>
                <w:sz w:val="16"/>
                <w:szCs w:val="16"/>
              </w:rPr>
            </w:pPr>
            <w:r w:rsidRPr="00DE23F5">
              <w:rPr>
                <w:rFonts w:ascii="Times New Roman" w:hAnsi="Times New Roman"/>
                <w:sz w:val="16"/>
                <w:szCs w:val="16"/>
              </w:rPr>
              <w:t xml:space="preserve">Bu dilekçe </w:t>
            </w:r>
            <w:r w:rsidR="006E61D0">
              <w:rPr>
                <w:rFonts w:ascii="Times New Roman" w:hAnsi="Times New Roman"/>
                <w:sz w:val="16"/>
                <w:szCs w:val="16"/>
              </w:rPr>
              <w:t>Ö</w:t>
            </w:r>
            <w:r w:rsidRPr="00DE23F5">
              <w:rPr>
                <w:rFonts w:ascii="Times New Roman" w:hAnsi="Times New Roman"/>
                <w:sz w:val="16"/>
                <w:szCs w:val="16"/>
              </w:rPr>
              <w:t xml:space="preserve">ğrenci tarafından ıslak imzalı, </w:t>
            </w:r>
            <w:r w:rsidR="006E61D0">
              <w:rPr>
                <w:rFonts w:ascii="Times New Roman" w:hAnsi="Times New Roman"/>
                <w:sz w:val="16"/>
                <w:szCs w:val="16"/>
              </w:rPr>
              <w:t>D</w:t>
            </w:r>
            <w:r w:rsidRPr="00DE23F5">
              <w:rPr>
                <w:rFonts w:ascii="Times New Roman" w:hAnsi="Times New Roman"/>
                <w:sz w:val="16"/>
                <w:szCs w:val="16"/>
              </w:rPr>
              <w:t xml:space="preserve">anışman ve Anabilim Dalı Başkanı tarafından e-imzalı olacak şekilde 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hazırlanarak </w:t>
            </w:r>
            <w:r w:rsidR="006E61D0">
              <w:rPr>
                <w:rFonts w:ascii="Times New Roman" w:hAnsi="Times New Roman"/>
                <w:sz w:val="16"/>
                <w:szCs w:val="16"/>
              </w:rPr>
              <w:t>Enstitü’ye</w:t>
            </w:r>
            <w:r w:rsidRPr="00DE23F5">
              <w:rPr>
                <w:rFonts w:ascii="Times New Roman" w:hAnsi="Times New Roman"/>
                <w:sz w:val="16"/>
                <w:szCs w:val="16"/>
              </w:rPr>
              <w:t xml:space="preserve"> iletilir.</w:t>
            </w:r>
          </w:p>
        </w:tc>
      </w:tr>
    </w:tbl>
    <w:p w14:paraId="6CAD27D0" w14:textId="6BF28B4F" w:rsidR="00FE0D61" w:rsidRPr="00FE0D61" w:rsidRDefault="00FE0D61" w:rsidP="00EA7F5B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E03C64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6ED411" w14:textId="77777777" w:rsidR="00B35D49" w:rsidRDefault="00B35D49" w:rsidP="005F3207">
      <w:pPr>
        <w:spacing w:after="0" w:line="240" w:lineRule="auto"/>
      </w:pPr>
      <w:r>
        <w:separator/>
      </w:r>
    </w:p>
  </w:endnote>
  <w:endnote w:type="continuationSeparator" w:id="0">
    <w:p w14:paraId="5FC3B761" w14:textId="77777777" w:rsidR="00B35D49" w:rsidRDefault="00B35D4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5A72C1" w14:paraId="2F90B67A" w14:textId="77777777" w:rsidTr="005A72C1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4BFAF683" w:rsidR="005F3207" w:rsidRPr="005A72C1" w:rsidRDefault="00D35416" w:rsidP="005A72C1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5A72C1">
            <w:rPr>
              <w:rFonts w:ascii="Times New Roman" w:hAnsi="Times New Roman"/>
              <w:sz w:val="18"/>
              <w:szCs w:val="18"/>
            </w:rPr>
            <w:t xml:space="preserve">Danışman </w:t>
          </w:r>
          <w:r w:rsidR="003B7637" w:rsidRPr="005A72C1">
            <w:rPr>
              <w:rFonts w:ascii="Times New Roman" w:hAnsi="Times New Roman"/>
              <w:sz w:val="18"/>
              <w:szCs w:val="18"/>
            </w:rPr>
            <w:t>Değişiklik</w:t>
          </w:r>
          <w:r w:rsidR="001815C1" w:rsidRPr="005A72C1">
            <w:rPr>
              <w:rFonts w:ascii="Times New Roman" w:hAnsi="Times New Roman"/>
              <w:sz w:val="18"/>
              <w:szCs w:val="18"/>
            </w:rPr>
            <w:t xml:space="preserve"> </w:t>
          </w:r>
          <w:r w:rsidR="00512F1D">
            <w:rPr>
              <w:rFonts w:ascii="Times New Roman" w:hAnsi="Times New Roman"/>
              <w:sz w:val="18"/>
              <w:szCs w:val="18"/>
            </w:rPr>
            <w:t>Dilekçesi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5A72C1" w:rsidRDefault="005F3207" w:rsidP="005A72C1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5A72C1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5A72C1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5A72C1">
            <w:rPr>
              <w:rFonts w:ascii="Times New Roman" w:hAnsi="Times New Roman"/>
              <w:sz w:val="18"/>
              <w:szCs w:val="18"/>
            </w:rPr>
            <w:t>0</w:t>
          </w:r>
          <w:r w:rsidR="009C7C77" w:rsidRPr="005A72C1">
            <w:rPr>
              <w:rFonts w:ascii="Times New Roman" w:hAnsi="Times New Roman"/>
              <w:sz w:val="18"/>
              <w:szCs w:val="18"/>
            </w:rPr>
            <w:t>5</w:t>
          </w:r>
          <w:r w:rsidR="00CB00EF" w:rsidRPr="005A72C1">
            <w:rPr>
              <w:rFonts w:ascii="Times New Roman" w:hAnsi="Times New Roman"/>
              <w:sz w:val="18"/>
              <w:szCs w:val="18"/>
            </w:rPr>
            <w:t>.</w:t>
          </w:r>
          <w:r w:rsidR="00B052AF" w:rsidRPr="005A72C1">
            <w:rPr>
              <w:rFonts w:ascii="Times New Roman" w:hAnsi="Times New Roman"/>
              <w:sz w:val="18"/>
              <w:szCs w:val="18"/>
            </w:rPr>
            <w:t>0</w:t>
          </w:r>
          <w:r w:rsidR="009C7C77" w:rsidRPr="005A72C1">
            <w:rPr>
              <w:rFonts w:ascii="Times New Roman" w:hAnsi="Times New Roman"/>
              <w:sz w:val="18"/>
              <w:szCs w:val="18"/>
            </w:rPr>
            <w:t>2</w:t>
          </w:r>
          <w:r w:rsidRPr="005A72C1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5A72C1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0ED6B4A0" w:rsidR="00653CDB" w:rsidRPr="00653CDB" w:rsidRDefault="005F3207" w:rsidP="00653CDB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5A72C1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5A72C1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5A72C1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5A72C1">
            <w:rPr>
              <w:rFonts w:ascii="Times New Roman" w:hAnsi="Times New Roman"/>
              <w:b/>
              <w:sz w:val="18"/>
              <w:szCs w:val="18"/>
            </w:rPr>
            <w:t>_</w:t>
          </w:r>
          <w:r w:rsidR="000D1CB4">
            <w:rPr>
              <w:rFonts w:ascii="Times New Roman" w:hAnsi="Times New Roman"/>
              <w:b/>
              <w:sz w:val="18"/>
              <w:szCs w:val="18"/>
            </w:rPr>
            <w:t>7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0DC376" w14:textId="77777777" w:rsidR="00B35D49" w:rsidRDefault="00B35D49" w:rsidP="005F3207">
      <w:pPr>
        <w:spacing w:after="0" w:line="240" w:lineRule="auto"/>
      </w:pPr>
      <w:r>
        <w:separator/>
      </w:r>
    </w:p>
  </w:footnote>
  <w:footnote w:type="continuationSeparator" w:id="0">
    <w:p w14:paraId="46A0D5F6" w14:textId="77777777" w:rsidR="00B35D49" w:rsidRDefault="00B35D4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6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8"/>
  </w:num>
  <w:num w:numId="2" w16cid:durableId="1696692259">
    <w:abstractNumId w:val="3"/>
  </w:num>
  <w:num w:numId="3" w16cid:durableId="683870562">
    <w:abstractNumId w:val="7"/>
  </w:num>
  <w:num w:numId="4" w16cid:durableId="1644650615">
    <w:abstractNumId w:val="1"/>
  </w:num>
  <w:num w:numId="5" w16cid:durableId="630138652">
    <w:abstractNumId w:val="2"/>
  </w:num>
  <w:num w:numId="6" w16cid:durableId="1857187622">
    <w:abstractNumId w:val="4"/>
  </w:num>
  <w:num w:numId="7" w16cid:durableId="1065688260">
    <w:abstractNumId w:val="0"/>
  </w:num>
  <w:num w:numId="8" w16cid:durableId="425540674">
    <w:abstractNumId w:val="6"/>
  </w:num>
  <w:num w:numId="9" w16cid:durableId="11085461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313A"/>
    <w:rsid w:val="00045C19"/>
    <w:rsid w:val="0006046A"/>
    <w:rsid w:val="00066745"/>
    <w:rsid w:val="0008538D"/>
    <w:rsid w:val="000A2DBF"/>
    <w:rsid w:val="000B2F1F"/>
    <w:rsid w:val="000B7954"/>
    <w:rsid w:val="000D0BA7"/>
    <w:rsid w:val="000D1CB4"/>
    <w:rsid w:val="000E6B1B"/>
    <w:rsid w:val="000F5D69"/>
    <w:rsid w:val="00126F41"/>
    <w:rsid w:val="00132B81"/>
    <w:rsid w:val="00133712"/>
    <w:rsid w:val="001361A6"/>
    <w:rsid w:val="0014078E"/>
    <w:rsid w:val="0015310D"/>
    <w:rsid w:val="00155B1A"/>
    <w:rsid w:val="0016288D"/>
    <w:rsid w:val="00163BBC"/>
    <w:rsid w:val="00164614"/>
    <w:rsid w:val="00174954"/>
    <w:rsid w:val="001815C1"/>
    <w:rsid w:val="001A75D2"/>
    <w:rsid w:val="001E6C9B"/>
    <w:rsid w:val="001F6542"/>
    <w:rsid w:val="002106D1"/>
    <w:rsid w:val="002259B6"/>
    <w:rsid w:val="00232FEC"/>
    <w:rsid w:val="0025555E"/>
    <w:rsid w:val="00257BBB"/>
    <w:rsid w:val="00261B3F"/>
    <w:rsid w:val="00277C44"/>
    <w:rsid w:val="002808CA"/>
    <w:rsid w:val="00295749"/>
    <w:rsid w:val="002C31E2"/>
    <w:rsid w:val="00305DB4"/>
    <w:rsid w:val="00306CE1"/>
    <w:rsid w:val="003225B6"/>
    <w:rsid w:val="00323B45"/>
    <w:rsid w:val="00330B17"/>
    <w:rsid w:val="0033250F"/>
    <w:rsid w:val="003444A8"/>
    <w:rsid w:val="00346F50"/>
    <w:rsid w:val="00353F73"/>
    <w:rsid w:val="003831AA"/>
    <w:rsid w:val="003845B2"/>
    <w:rsid w:val="00397497"/>
    <w:rsid w:val="003B035A"/>
    <w:rsid w:val="003B442B"/>
    <w:rsid w:val="003B7637"/>
    <w:rsid w:val="003C0C55"/>
    <w:rsid w:val="003C1548"/>
    <w:rsid w:val="003C4BF4"/>
    <w:rsid w:val="003D4518"/>
    <w:rsid w:val="003E06EC"/>
    <w:rsid w:val="003E5C2A"/>
    <w:rsid w:val="004155C1"/>
    <w:rsid w:val="00422582"/>
    <w:rsid w:val="004351C8"/>
    <w:rsid w:val="004556C5"/>
    <w:rsid w:val="004A1535"/>
    <w:rsid w:val="004A7BF3"/>
    <w:rsid w:val="004B17FC"/>
    <w:rsid w:val="005039B4"/>
    <w:rsid w:val="005057E2"/>
    <w:rsid w:val="00512F1D"/>
    <w:rsid w:val="00514107"/>
    <w:rsid w:val="005242BE"/>
    <w:rsid w:val="00525BA8"/>
    <w:rsid w:val="005311E9"/>
    <w:rsid w:val="00543CA3"/>
    <w:rsid w:val="00545B32"/>
    <w:rsid w:val="005543CB"/>
    <w:rsid w:val="005A72C1"/>
    <w:rsid w:val="005D3767"/>
    <w:rsid w:val="005F3207"/>
    <w:rsid w:val="005F3A43"/>
    <w:rsid w:val="00637B13"/>
    <w:rsid w:val="00640833"/>
    <w:rsid w:val="00650654"/>
    <w:rsid w:val="00653CDB"/>
    <w:rsid w:val="00661477"/>
    <w:rsid w:val="00663344"/>
    <w:rsid w:val="00685F40"/>
    <w:rsid w:val="006A568D"/>
    <w:rsid w:val="006B5D73"/>
    <w:rsid w:val="006C247E"/>
    <w:rsid w:val="006C377C"/>
    <w:rsid w:val="006E61D0"/>
    <w:rsid w:val="006F055D"/>
    <w:rsid w:val="006F2D48"/>
    <w:rsid w:val="00711736"/>
    <w:rsid w:val="007374AF"/>
    <w:rsid w:val="00786302"/>
    <w:rsid w:val="007A0ED3"/>
    <w:rsid w:val="007A1B7B"/>
    <w:rsid w:val="007D3A17"/>
    <w:rsid w:val="007E0584"/>
    <w:rsid w:val="007F1A04"/>
    <w:rsid w:val="007F33E0"/>
    <w:rsid w:val="00802CD9"/>
    <w:rsid w:val="00813991"/>
    <w:rsid w:val="00820A28"/>
    <w:rsid w:val="00831A2C"/>
    <w:rsid w:val="00834361"/>
    <w:rsid w:val="00850F29"/>
    <w:rsid w:val="00884991"/>
    <w:rsid w:val="00896C53"/>
    <w:rsid w:val="008A7477"/>
    <w:rsid w:val="009269D8"/>
    <w:rsid w:val="00967E19"/>
    <w:rsid w:val="00973E04"/>
    <w:rsid w:val="00975D26"/>
    <w:rsid w:val="00995AC9"/>
    <w:rsid w:val="009A6665"/>
    <w:rsid w:val="009C6D4C"/>
    <w:rsid w:val="009C7C77"/>
    <w:rsid w:val="009D248C"/>
    <w:rsid w:val="009E3F28"/>
    <w:rsid w:val="009E6189"/>
    <w:rsid w:val="00A059EF"/>
    <w:rsid w:val="00A14E9C"/>
    <w:rsid w:val="00A17974"/>
    <w:rsid w:val="00A2030A"/>
    <w:rsid w:val="00A46191"/>
    <w:rsid w:val="00A47863"/>
    <w:rsid w:val="00A556EE"/>
    <w:rsid w:val="00A715A4"/>
    <w:rsid w:val="00B028F7"/>
    <w:rsid w:val="00B052AF"/>
    <w:rsid w:val="00B066F1"/>
    <w:rsid w:val="00B273BA"/>
    <w:rsid w:val="00B30E1C"/>
    <w:rsid w:val="00B35D49"/>
    <w:rsid w:val="00B47961"/>
    <w:rsid w:val="00B55079"/>
    <w:rsid w:val="00B5682D"/>
    <w:rsid w:val="00B7635C"/>
    <w:rsid w:val="00B81098"/>
    <w:rsid w:val="00B84B04"/>
    <w:rsid w:val="00B905E2"/>
    <w:rsid w:val="00BB0CF7"/>
    <w:rsid w:val="00BC0543"/>
    <w:rsid w:val="00BC06C1"/>
    <w:rsid w:val="00BD5810"/>
    <w:rsid w:val="00BE230D"/>
    <w:rsid w:val="00C03688"/>
    <w:rsid w:val="00C05E34"/>
    <w:rsid w:val="00C256DD"/>
    <w:rsid w:val="00C45736"/>
    <w:rsid w:val="00C56856"/>
    <w:rsid w:val="00C57BCF"/>
    <w:rsid w:val="00C6481B"/>
    <w:rsid w:val="00C757A1"/>
    <w:rsid w:val="00C8798E"/>
    <w:rsid w:val="00C9531B"/>
    <w:rsid w:val="00C95B5F"/>
    <w:rsid w:val="00CB00EF"/>
    <w:rsid w:val="00CB34AE"/>
    <w:rsid w:val="00CE372C"/>
    <w:rsid w:val="00CF2A81"/>
    <w:rsid w:val="00D07981"/>
    <w:rsid w:val="00D1123D"/>
    <w:rsid w:val="00D27BE1"/>
    <w:rsid w:val="00D35416"/>
    <w:rsid w:val="00D35FCF"/>
    <w:rsid w:val="00D769D9"/>
    <w:rsid w:val="00D8073B"/>
    <w:rsid w:val="00D808BD"/>
    <w:rsid w:val="00D915A4"/>
    <w:rsid w:val="00DA2355"/>
    <w:rsid w:val="00DB2C84"/>
    <w:rsid w:val="00DB3DAE"/>
    <w:rsid w:val="00DC2211"/>
    <w:rsid w:val="00DC6F8D"/>
    <w:rsid w:val="00DE0116"/>
    <w:rsid w:val="00DE23F5"/>
    <w:rsid w:val="00DE47DD"/>
    <w:rsid w:val="00DF406E"/>
    <w:rsid w:val="00DF423E"/>
    <w:rsid w:val="00DF5403"/>
    <w:rsid w:val="00E02BD4"/>
    <w:rsid w:val="00E03C64"/>
    <w:rsid w:val="00E21CE6"/>
    <w:rsid w:val="00E3452A"/>
    <w:rsid w:val="00E43FC6"/>
    <w:rsid w:val="00E529EC"/>
    <w:rsid w:val="00E910F2"/>
    <w:rsid w:val="00E9235A"/>
    <w:rsid w:val="00E9717E"/>
    <w:rsid w:val="00EA7F5B"/>
    <w:rsid w:val="00EB6B68"/>
    <w:rsid w:val="00EC31D4"/>
    <w:rsid w:val="00ED0C4A"/>
    <w:rsid w:val="00EE0F7A"/>
    <w:rsid w:val="00EE74C6"/>
    <w:rsid w:val="00F00E8F"/>
    <w:rsid w:val="00F01594"/>
    <w:rsid w:val="00F21739"/>
    <w:rsid w:val="00F26C31"/>
    <w:rsid w:val="00F3760C"/>
    <w:rsid w:val="00F40121"/>
    <w:rsid w:val="00F43C45"/>
    <w:rsid w:val="00F61C1B"/>
    <w:rsid w:val="00F671F0"/>
    <w:rsid w:val="00F74865"/>
    <w:rsid w:val="00FA4192"/>
    <w:rsid w:val="00FA5A88"/>
    <w:rsid w:val="00FC470A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5F3A43"/>
    <w:pPr>
      <w:keepNext/>
      <w:numPr>
        <w:numId w:val="9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  <w:style w:type="character" w:customStyle="1" w:styleId="Balk1Char">
    <w:name w:val="Başlık 1 Char"/>
    <w:basedOn w:val="VarsaylanParagrafYazTipi"/>
    <w:link w:val="Balk1"/>
    <w:rsid w:val="005F3A43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C8D38B65EE8433EB39FACCCAD31956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2DFCF0-F691-44BC-9945-777FC0AA37F9}"/>
      </w:docPartPr>
      <w:docPartBody>
        <w:p w:rsidR="001F025E" w:rsidRDefault="001F025E" w:rsidP="001F025E">
          <w:pPr>
            <w:pStyle w:val="BC8D38B65EE8433EB39FACCCAD319567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C2EA1E2E8C3F43BA8BBD69A6DBB5D17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7AB91CD-D7FD-48C0-9ADC-238E4A60CD7A}"/>
      </w:docPartPr>
      <w:docPartBody>
        <w:p w:rsidR="008A4866" w:rsidRDefault="008A4866" w:rsidP="008A4866">
          <w:pPr>
            <w:pStyle w:val="C2EA1E2E8C3F43BA8BBD69A6DBB5D178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6C7C7285A440419F87A8A6CE8D22810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D0FBFD2-C738-4E9B-A2FD-77DBB11F85FC}"/>
      </w:docPartPr>
      <w:docPartBody>
        <w:p w:rsidR="00A3140C" w:rsidRDefault="00A3140C" w:rsidP="00A3140C">
          <w:pPr>
            <w:pStyle w:val="6C7C7285A440419F87A8A6CE8D228102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61D703783D034FF3AED43E766F6A0F9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E4FC074-C8DC-43FB-9209-13CC668992FC}"/>
      </w:docPartPr>
      <w:docPartBody>
        <w:p w:rsidR="00A3140C" w:rsidRDefault="00A3140C" w:rsidP="00A3140C">
          <w:pPr>
            <w:pStyle w:val="61D703783D034FF3AED43E766F6A0F9A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81C5461-4153-4862-85FF-96F01FDE21F5}"/>
      </w:docPartPr>
      <w:docPartBody>
        <w:p w:rsidR="006C6701" w:rsidRDefault="006C6701">
          <w:r w:rsidRPr="001100F5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9176B81F7B8B4836A3CEB1511A9E1AF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BBE46B1-39D5-4888-BDF3-D89FC4AAB3AD}"/>
      </w:docPartPr>
      <w:docPartBody>
        <w:p w:rsidR="001C4620" w:rsidRDefault="001C4620" w:rsidP="001C4620">
          <w:pPr>
            <w:pStyle w:val="9176B81F7B8B4836A3CEB1511A9E1AF7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BDF3375F34C048C6BD27F046862019B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FA9F2EF-ABB4-41C5-81E3-047D293DF3FE}"/>
      </w:docPartPr>
      <w:docPartBody>
        <w:p w:rsidR="001C4620" w:rsidRDefault="001C4620" w:rsidP="001C4620">
          <w:pPr>
            <w:pStyle w:val="BDF3375F34C048C6BD27F046862019BA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9D51331838A849069ACC1AE14EC3F2E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F42E0BB-FA67-475C-85CA-69767A7EFB76}"/>
      </w:docPartPr>
      <w:docPartBody>
        <w:p w:rsidR="001C4620" w:rsidRDefault="001C4620" w:rsidP="001C4620">
          <w:pPr>
            <w:pStyle w:val="9D51331838A849069ACC1AE14EC3F2E0"/>
          </w:pPr>
          <w:r w:rsidRPr="001100F5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1C4620"/>
    <w:rsid w:val="001F025E"/>
    <w:rsid w:val="005B1553"/>
    <w:rsid w:val="00615606"/>
    <w:rsid w:val="006C6701"/>
    <w:rsid w:val="007923F0"/>
    <w:rsid w:val="008A4866"/>
    <w:rsid w:val="00A3140C"/>
    <w:rsid w:val="00B66839"/>
    <w:rsid w:val="00D62A24"/>
    <w:rsid w:val="00E30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1C4620"/>
    <w:rPr>
      <w:color w:val="666666"/>
    </w:rPr>
  </w:style>
  <w:style w:type="paragraph" w:customStyle="1" w:styleId="BC8D38B65EE8433EB39FACCCAD319567">
    <w:name w:val="BC8D38B65EE8433EB39FACCCAD319567"/>
    <w:rsid w:val="001F025E"/>
  </w:style>
  <w:style w:type="paragraph" w:customStyle="1" w:styleId="C2EA1E2E8C3F43BA8BBD69A6DBB5D178">
    <w:name w:val="C2EA1E2E8C3F43BA8BBD69A6DBB5D178"/>
    <w:rsid w:val="008A4866"/>
  </w:style>
  <w:style w:type="paragraph" w:customStyle="1" w:styleId="6C7C7285A440419F87A8A6CE8D228102">
    <w:name w:val="6C7C7285A440419F87A8A6CE8D228102"/>
    <w:rsid w:val="00A3140C"/>
    <w:pPr>
      <w:spacing w:line="278" w:lineRule="auto"/>
    </w:pPr>
    <w:rPr>
      <w:sz w:val="24"/>
      <w:szCs w:val="24"/>
    </w:rPr>
  </w:style>
  <w:style w:type="paragraph" w:customStyle="1" w:styleId="61D703783D034FF3AED43E766F6A0F9A">
    <w:name w:val="61D703783D034FF3AED43E766F6A0F9A"/>
    <w:rsid w:val="00A3140C"/>
    <w:pPr>
      <w:spacing w:line="278" w:lineRule="auto"/>
    </w:pPr>
    <w:rPr>
      <w:sz w:val="24"/>
      <w:szCs w:val="24"/>
    </w:rPr>
  </w:style>
  <w:style w:type="paragraph" w:customStyle="1" w:styleId="9176B81F7B8B4836A3CEB1511A9E1AF7">
    <w:name w:val="9176B81F7B8B4836A3CEB1511A9E1AF7"/>
    <w:rsid w:val="001C4620"/>
    <w:pPr>
      <w:spacing w:line="278" w:lineRule="auto"/>
    </w:pPr>
    <w:rPr>
      <w:sz w:val="24"/>
      <w:szCs w:val="24"/>
    </w:rPr>
  </w:style>
  <w:style w:type="paragraph" w:customStyle="1" w:styleId="BDF3375F34C048C6BD27F046862019BA">
    <w:name w:val="BDF3375F34C048C6BD27F046862019BA"/>
    <w:rsid w:val="001C4620"/>
    <w:pPr>
      <w:spacing w:line="278" w:lineRule="auto"/>
    </w:pPr>
    <w:rPr>
      <w:sz w:val="24"/>
      <w:szCs w:val="24"/>
    </w:rPr>
  </w:style>
  <w:style w:type="paragraph" w:customStyle="1" w:styleId="9D51331838A849069ACC1AE14EC3F2E0">
    <w:name w:val="9D51331838A849069ACC1AE14EC3F2E0"/>
    <w:rsid w:val="001C4620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BBD75-6AD4-43D4-9158-E7208F41A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41</cp:revision>
  <cp:lastPrinted>2023-12-27T11:46:00Z</cp:lastPrinted>
  <dcterms:created xsi:type="dcterms:W3CDTF">2021-08-12T09:53:00Z</dcterms:created>
  <dcterms:modified xsi:type="dcterms:W3CDTF">2024-04-04T09:26:00Z</dcterms:modified>
</cp:coreProperties>
</file>